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4053c13617026b388845915eac62c733e3865e9"/>
    <w:p>
      <w:pPr>
        <w:pStyle w:val="Heading1"/>
      </w:pPr>
      <w:r>
        <w:t xml:space="preserve">Cover Letter for Baker Position in United States Miami</w:t>
      </w:r>
    </w:p>
    <w:p>
      <w:pPr>
        <w:pStyle w:val="FirstParagraph"/>
      </w:pPr>
      <w:r>
        <w:t xml:space="preserve">Dear [Hiring Manager's Name],</w:t>
      </w:r>
    </w:p>
    <w:p>
      <w:pPr>
        <w:pStyle w:val="BodyText"/>
      </w:pPr>
      <w:r>
        <w:t xml:space="preserve">I am writing to express my enthusiastic interest in the Baker position at your esteemed establishment in the vibrant city of Miami, Florida. As a dedicated and passionate baker with over [X years] of experience crafting exceptional baked goods, I am eager to bring my skills, creativity, and culinary expertise to a dynamic environment like yours. Miami’s unique blend of cultural diversity and its thriving food scene make it an ideal location for someone who values innovation and quality in every creation. This opportunity aligns perfectly with my career goals, and I am confident that my background as a Baker would contribute meaningfully to your team’s success in the United States Miami.</w:t>
      </w:r>
    </w:p>
    <w:p>
      <w:pPr>
        <w:pStyle w:val="BodyText"/>
      </w:pPr>
      <w:r>
        <w:t xml:space="preserve">Throughout my career, I have cultivated a deep understanding of the art and science of baking, from mastering traditional techniques to experimenting with contemporary flavors. My journey as a Baker has been defined by a commitment to excellence, attention to detail, and an unwavering dedication to delivering products that delight customers. Whether it’s perfecting the texture of a flaky croissant or designing an innovative dessert that reflects seasonal trends, I approach every project with passion and precision. In the United States Miami, where culinary creativity is celebrated and diversity shapes every dish, I believe my skills would thrive in a setting that values both tradition and innovation.</w:t>
      </w:r>
    </w:p>
    <w:p>
      <w:pPr>
        <w:pStyle w:val="BodyText"/>
      </w:pPr>
      <w:r>
        <w:t xml:space="preserve">One of the key strengths I bring as a Baker is my ability to adapt to the unique demands of different markets. Having worked in bustling urban environments and community-focused bakeries, I understand the importance of creating baked goods that resonate with local tastes while maintaining high standards of quality. Miami’s diverse population, with its rich tapestry of cultural influences, presents a fascinating opportunity to explore new ingredients and techniques. For instance, the city’s love for tropical fruits like mangoes, coconuts, and pineapples inspires me to incorporate these elements into my creations in ways that are both fresh and exciting. I am particularly drawn to the idea of blending Miami’s vibrant energy with my baking expertise to offer customers a truly memorable experience.</w:t>
      </w:r>
    </w:p>
    <w:p>
      <w:pPr>
        <w:pStyle w:val="BodyText"/>
      </w:pPr>
      <w:r>
        <w:t xml:space="preserve">My professional journey has also equipped me with strong organizational and collaborative skills, which are essential in a fast-paced bakery setting. I have managed inventory, maintained hygiene standards, and coordinated with team members to ensure seamless operations. In the United States Miami, where customer expectations are high and competition is fierce, these skills would enable me to contribute effectively to your team’s efficiency and success. I take pride in my ability to work under pressure while maintaining a positive attitude, which I believe is crucial for fostering a motivated and productive workplace.</w:t>
      </w:r>
    </w:p>
    <w:p>
      <w:pPr>
        <w:pStyle w:val="BodyText"/>
      </w:pPr>
      <w:r>
        <w:t xml:space="preserve">What sets me apart as a Baker is my passion for storytelling through food. Each recipe I create carries a narrative—whether it’s a nod to my heritage, an homage to local traditions, or an experiment with global flavors. In the United States Miami, where food is often intertwined with culture and community, I see this as an opportunity to connect with customers on a deeper level. For example, I could develop menu items that reflect the city’s multicultural influences or collaborate with local farmers to source fresh, sustainable ingredients. This approach not only enhances the quality of my work but also strengthens the bond between the bakery and its community.</w:t>
      </w:r>
    </w:p>
    <w:p>
      <w:pPr>
        <w:pStyle w:val="BodyText"/>
      </w:pPr>
      <w:r>
        <w:t xml:space="preserve">I am particularly inspired by your bakery’s commitment to [mention a specific value or achievement of the company, if known—e.g., "crafting artisanal breads" or "supporting local farmers"]. As a Baker who values integrity and quality, I am confident that my work ethic and creative vision align with these principles. I am eager to contribute my expertise in creating baked goods that not only meet but exceed customer expectations. In the United States Miami, where the demand for fresh, flavorful, and unique products is ever-growing, I am prepared to bring my skills and enthusiasm to your team.</w:t>
      </w:r>
    </w:p>
    <w:p>
      <w:pPr>
        <w:pStyle w:val="BodyText"/>
      </w:pPr>
      <w:r>
        <w:t xml:space="preserve">Finally, I would like to emphasize why Miami specifically appeals to me as a Baker. This city’s energetic atmosphere and multicultural identity create an environment where creativity flourishes. The opportunity to work in such a dynamic location is both exciting and motivating for me. I am eager to immerse myself in Miami’s culinary landscape, learn from your team, and contribute to the continued success of your bakery. My goal is not only to fulfill the responsibilities of the Baker role but also to grow as a professional while adding value to your establishment.</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 in the United States Miami and helping to create unforgettable baked goods that reflect the spirit of this incredi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United States Miami</dc:title>
  <dc:creator/>
  <dc:language>en</dc:language>
  <cp:keywords/>
  <dcterms:created xsi:type="dcterms:W3CDTF">2025-12-10T08:44:29Z</dcterms:created>
  <dcterms:modified xsi:type="dcterms:W3CDTF">2025-12-10T08:44:29Z</dcterms:modified>
</cp:coreProperties>
</file>

<file path=docProps/custom.xml><?xml version="1.0" encoding="utf-8"?>
<Properties xmlns="http://schemas.openxmlformats.org/officeDocument/2006/custom-properties" xmlns:vt="http://schemas.openxmlformats.org/officeDocument/2006/docPropsVTypes"/>
</file>